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rain distribution across infection group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Final infection status by genetic background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inal Infection Status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in Grou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errisi&lt;/em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em&gt;E. falciformis&lt;/em&gt;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. m. domes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. m. musc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36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13:52:36Z</dcterms:created>
  <dcterms:modified xsi:type="dcterms:W3CDTF">2025-05-30T13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